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8D273" w14:textId="765B6014" w:rsidR="00741B69" w:rsidRPr="002D513C" w:rsidRDefault="00592951" w:rsidP="00597EDF">
      <w:pPr>
        <w:pStyle w:val="a3"/>
        <w:spacing w:line="360" w:lineRule="auto"/>
        <w:jc w:val="both"/>
        <w:rPr>
          <w:bCs/>
          <w:szCs w:val="28"/>
        </w:rPr>
      </w:pPr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93724A">
        <w:rPr>
          <w:szCs w:val="28"/>
        </w:rPr>
        <w:t>по Харківському національному медичному університеті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741B69">
        <w:rPr>
          <w:szCs w:val="28"/>
        </w:rPr>
        <w:t>5</w:t>
      </w:r>
      <w:r w:rsidR="00A26C53">
        <w:rPr>
          <w:szCs w:val="28"/>
        </w:rPr>
        <w:t>8</w:t>
      </w:r>
      <w:r w:rsidR="00741B69">
        <w:rPr>
          <w:szCs w:val="28"/>
        </w:rPr>
        <w:t>-А</w:t>
      </w:r>
      <w:r>
        <w:rPr>
          <w:szCs w:val="28"/>
        </w:rPr>
        <w:t xml:space="preserve"> від </w:t>
      </w:r>
      <w:r w:rsidR="00741B69">
        <w:rPr>
          <w:szCs w:val="28"/>
        </w:rPr>
        <w:t>0</w:t>
      </w:r>
      <w:r w:rsidR="00A26C53">
        <w:rPr>
          <w:szCs w:val="28"/>
        </w:rPr>
        <w:t>5</w:t>
      </w:r>
      <w:r w:rsidR="00741B69">
        <w:rPr>
          <w:szCs w:val="28"/>
        </w:rPr>
        <w:t>.</w:t>
      </w:r>
      <w:r w:rsidR="00A26C53">
        <w:rPr>
          <w:szCs w:val="28"/>
        </w:rPr>
        <w:t>07</w:t>
      </w:r>
      <w:r w:rsidR="00741B69">
        <w:rPr>
          <w:szCs w:val="28"/>
        </w:rPr>
        <w:t>.202</w:t>
      </w:r>
      <w:r w:rsidR="00A26C53">
        <w:rPr>
          <w:szCs w:val="28"/>
        </w:rPr>
        <w:t>3</w:t>
      </w:r>
      <w:r w:rsidR="00741B69">
        <w:rPr>
          <w:szCs w:val="28"/>
        </w:rPr>
        <w:t xml:space="preserve"> року</w:t>
      </w:r>
      <w:r w:rsidR="002D513C">
        <w:rPr>
          <w:szCs w:val="28"/>
        </w:rPr>
        <w:t xml:space="preserve"> та внесена до інформаційної системи НАЗЯВО за № </w:t>
      </w:r>
      <w:r w:rsidR="00A26C53">
        <w:rPr>
          <w:szCs w:val="28"/>
        </w:rPr>
        <w:t>1938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що </w:t>
      </w:r>
      <w:r w:rsidR="00AF23B9">
        <w:rPr>
          <w:szCs w:val="28"/>
        </w:rPr>
        <w:t>15</w:t>
      </w:r>
      <w:r>
        <w:rPr>
          <w:szCs w:val="28"/>
        </w:rPr>
        <w:t xml:space="preserve"> </w:t>
      </w:r>
      <w:r w:rsidR="00A26C53">
        <w:rPr>
          <w:szCs w:val="28"/>
        </w:rPr>
        <w:t>вересня</w:t>
      </w:r>
      <w:r w:rsidR="002817AD">
        <w:rPr>
          <w:szCs w:val="28"/>
        </w:rPr>
        <w:t xml:space="preserve"> 2023</w:t>
      </w:r>
      <w:r>
        <w:rPr>
          <w:szCs w:val="28"/>
        </w:rPr>
        <w:t xml:space="preserve"> року о </w:t>
      </w:r>
      <w:r w:rsidR="00A26C53">
        <w:rPr>
          <w:szCs w:val="28"/>
        </w:rPr>
        <w:t>09</w:t>
      </w:r>
      <w:r w:rsidR="00AF23B9">
        <w:rPr>
          <w:szCs w:val="28"/>
        </w:rPr>
        <w:t>.</w:t>
      </w:r>
      <w:r>
        <w:rPr>
          <w:szCs w:val="28"/>
        </w:rPr>
        <w:t xml:space="preserve">00 відбудеться захист дисертації </w:t>
      </w:r>
      <w:r w:rsidR="00555396">
        <w:t>М</w:t>
      </w:r>
      <w:r w:rsidR="00555396">
        <w:t>іщенко</w:t>
      </w:r>
      <w:r w:rsidR="00555396">
        <w:t xml:space="preserve"> В</w:t>
      </w:r>
      <w:r w:rsidR="00555396">
        <w:t>алерії</w:t>
      </w:r>
      <w:r w:rsidR="00555396">
        <w:t xml:space="preserve"> К</w:t>
      </w:r>
      <w:r w:rsidR="00555396">
        <w:t>остянтинівни</w:t>
      </w:r>
      <w:r>
        <w:rPr>
          <w:szCs w:val="28"/>
        </w:rPr>
        <w:t xml:space="preserve"> на здобуття ступен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</w:t>
      </w:r>
      <w:r w:rsidR="00555396">
        <w:rPr>
          <w:szCs w:val="28"/>
        </w:rPr>
        <w:t>2</w:t>
      </w:r>
      <w:r w:rsidR="00741B69" w:rsidRPr="007B2390">
        <w:rPr>
          <w:szCs w:val="28"/>
        </w:rPr>
        <w:t xml:space="preserve"> «</w:t>
      </w:r>
      <w:r w:rsidR="00555396">
        <w:rPr>
          <w:szCs w:val="28"/>
        </w:rPr>
        <w:t>Медицина</w:t>
      </w:r>
      <w:r w:rsidR="00741B69" w:rsidRPr="007B2390">
        <w:rPr>
          <w:szCs w:val="28"/>
        </w:rPr>
        <w:t>»</w:t>
      </w:r>
      <w:r w:rsidR="00741B69">
        <w:rPr>
          <w:szCs w:val="28"/>
        </w:rPr>
        <w:t xml:space="preserve">, спеціалізація </w:t>
      </w:r>
      <w:r w:rsidR="00555396">
        <w:t>«Нервові хвороби»</w:t>
      </w:r>
      <w:r w:rsidR="00EB208A">
        <w:t>,</w:t>
      </w:r>
      <w:bookmarkStart w:id="0" w:name="_GoBack"/>
      <w:bookmarkEnd w:id="0"/>
      <w:r w:rsidR="00741B69">
        <w:rPr>
          <w:szCs w:val="28"/>
        </w:rPr>
        <w:t xml:space="preserve">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2659A4" w:rsidRPr="00B6337E">
        <w:rPr>
          <w:bCs/>
        </w:rPr>
        <w:t>«</w:t>
      </w:r>
      <w:r w:rsidR="00A26C53">
        <w:t>Критерії прогнозу (</w:t>
      </w:r>
      <w:proofErr w:type="spellStart"/>
      <w:r w:rsidR="00A26C53">
        <w:t>біомаркери</w:t>
      </w:r>
      <w:proofErr w:type="spellEnd"/>
      <w:r w:rsidR="00A26C53">
        <w:t>) відновлення у хворих, що перенесли ішемічний інсульт</w:t>
      </w:r>
      <w:r w:rsidR="002659A4" w:rsidRPr="00B6337E">
        <w:rPr>
          <w:bCs/>
        </w:rPr>
        <w:t>»</w:t>
      </w:r>
      <w:r w:rsidR="002D513C">
        <w:rPr>
          <w:bCs/>
          <w:szCs w:val="28"/>
        </w:rPr>
        <w:t xml:space="preserve">.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7777777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184EA4"/>
    <w:rsid w:val="002449A7"/>
    <w:rsid w:val="002659A4"/>
    <w:rsid w:val="002817AD"/>
    <w:rsid w:val="002D513C"/>
    <w:rsid w:val="00421E6E"/>
    <w:rsid w:val="00475FA2"/>
    <w:rsid w:val="004D379F"/>
    <w:rsid w:val="00511264"/>
    <w:rsid w:val="00551E01"/>
    <w:rsid w:val="00555396"/>
    <w:rsid w:val="00592951"/>
    <w:rsid w:val="00597EDF"/>
    <w:rsid w:val="00741B69"/>
    <w:rsid w:val="00753E89"/>
    <w:rsid w:val="007D09AB"/>
    <w:rsid w:val="0093724A"/>
    <w:rsid w:val="00A26C53"/>
    <w:rsid w:val="00AB40D5"/>
    <w:rsid w:val="00AF23B9"/>
    <w:rsid w:val="00D156D0"/>
    <w:rsid w:val="00DF3E58"/>
    <w:rsid w:val="00E25299"/>
    <w:rsid w:val="00EB2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2</cp:revision>
  <dcterms:created xsi:type="dcterms:W3CDTF">2023-08-21T08:13:00Z</dcterms:created>
  <dcterms:modified xsi:type="dcterms:W3CDTF">2023-08-21T08:13:00Z</dcterms:modified>
</cp:coreProperties>
</file>